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AEEE3" w14:textId="5E3018EC" w:rsidR="00FC51D1" w:rsidRDefault="00FC51D1" w:rsidP="00FC51D1">
      <w:pPr>
        <w:jc w:val="center"/>
        <w:rPr>
          <w:b/>
          <w:bCs/>
          <w:sz w:val="28"/>
          <w:szCs w:val="28"/>
        </w:rPr>
      </w:pPr>
      <w:r w:rsidRPr="00FC51D1">
        <w:rPr>
          <w:b/>
          <w:bCs/>
          <w:sz w:val="28"/>
          <w:szCs w:val="28"/>
        </w:rPr>
        <w:t>Process Improvement Agenda</w:t>
      </w:r>
    </w:p>
    <w:p w14:paraId="245D2E71" w14:textId="77777777" w:rsidR="00FC51D1" w:rsidRPr="00FC51D1" w:rsidRDefault="00FC51D1" w:rsidP="00FC51D1">
      <w:pPr>
        <w:jc w:val="center"/>
        <w:rPr>
          <w:b/>
          <w:bCs/>
          <w:sz w:val="28"/>
          <w:szCs w:val="28"/>
        </w:rPr>
      </w:pPr>
    </w:p>
    <w:p w14:paraId="05ECB6F3" w14:textId="5BDC703E" w:rsidR="00BB3C61" w:rsidRDefault="00DF178A">
      <w:r>
        <w:t xml:space="preserve">Day 1 </w:t>
      </w:r>
    </w:p>
    <w:p w14:paraId="58734D2D" w14:textId="37C3C23F" w:rsidR="00DF178A" w:rsidRDefault="00DF178A" w:rsidP="00DF178A">
      <w:pPr>
        <w:pStyle w:val="ListParagraph"/>
        <w:numPr>
          <w:ilvl w:val="0"/>
          <w:numId w:val="1"/>
        </w:numPr>
      </w:pPr>
      <w:r>
        <w:t>Welcome</w:t>
      </w:r>
    </w:p>
    <w:p w14:paraId="315842BB" w14:textId="2EBA46B6" w:rsidR="00DF178A" w:rsidRDefault="00DF178A" w:rsidP="00DF178A">
      <w:pPr>
        <w:pStyle w:val="ListParagraph"/>
        <w:numPr>
          <w:ilvl w:val="0"/>
          <w:numId w:val="1"/>
        </w:numPr>
      </w:pPr>
      <w:r>
        <w:t>Review the Process Improvement tools from the Pre-class session</w:t>
      </w:r>
    </w:p>
    <w:p w14:paraId="4CF95DE7" w14:textId="4E3D6694" w:rsidR="00DF178A" w:rsidRDefault="00DF178A" w:rsidP="00DF178A">
      <w:pPr>
        <w:pStyle w:val="ListParagraph"/>
        <w:numPr>
          <w:ilvl w:val="0"/>
          <w:numId w:val="1"/>
        </w:numPr>
      </w:pPr>
      <w:r>
        <w:t>Work through new project using the Process Improvement tools</w:t>
      </w:r>
    </w:p>
    <w:p w14:paraId="09252D8F" w14:textId="1D6856A9" w:rsidR="00DF178A" w:rsidRDefault="00DF178A" w:rsidP="00DF178A">
      <w:r>
        <w:t xml:space="preserve">Day 2 </w:t>
      </w:r>
    </w:p>
    <w:p w14:paraId="11EBEB0B" w14:textId="4F3E4A8D" w:rsidR="003D177A" w:rsidRDefault="003D177A" w:rsidP="00DF178A">
      <w:pPr>
        <w:pStyle w:val="ListParagraph"/>
        <w:numPr>
          <w:ilvl w:val="0"/>
          <w:numId w:val="2"/>
        </w:numPr>
      </w:pPr>
      <w:r>
        <w:t>Recap and answer questions from day one</w:t>
      </w:r>
    </w:p>
    <w:p w14:paraId="0EEE2620" w14:textId="28B70FF5" w:rsidR="00DF178A" w:rsidRDefault="00DF178A" w:rsidP="00DF178A">
      <w:pPr>
        <w:pStyle w:val="ListParagraph"/>
        <w:numPr>
          <w:ilvl w:val="0"/>
          <w:numId w:val="2"/>
        </w:numPr>
      </w:pPr>
      <w:r>
        <w:t>Create, practice, and facilitate a Process Flow Diagram discussion</w:t>
      </w:r>
    </w:p>
    <w:p w14:paraId="31E5DC32" w14:textId="75CE003E" w:rsidR="00DF178A" w:rsidRDefault="00DF178A" w:rsidP="00DF178A">
      <w:pPr>
        <w:pStyle w:val="ListParagraph"/>
        <w:numPr>
          <w:ilvl w:val="0"/>
          <w:numId w:val="2"/>
        </w:numPr>
      </w:pPr>
      <w:r>
        <w:t>Create, practice, and facilitate a Process Map Diagram discussion</w:t>
      </w:r>
    </w:p>
    <w:p w14:paraId="4DCF3AC9" w14:textId="076B4640" w:rsidR="00DF178A" w:rsidRDefault="00DF178A" w:rsidP="00DF178A">
      <w:pPr>
        <w:pStyle w:val="ListParagraph"/>
        <w:numPr>
          <w:ilvl w:val="0"/>
          <w:numId w:val="2"/>
        </w:numPr>
      </w:pPr>
      <w:r>
        <w:t>Create, practice, and facilitate a Root Cause Analysis discussion</w:t>
      </w:r>
    </w:p>
    <w:p w14:paraId="03926D50" w14:textId="5986CD01" w:rsidR="00DF178A" w:rsidRDefault="00DF178A" w:rsidP="00DF178A">
      <w:pPr>
        <w:pStyle w:val="ListParagraph"/>
        <w:numPr>
          <w:ilvl w:val="0"/>
          <w:numId w:val="2"/>
        </w:numPr>
      </w:pPr>
      <w:r>
        <w:t>Create, practice, and facilitate a Customer Value discussion</w:t>
      </w:r>
    </w:p>
    <w:p w14:paraId="0FE378D8" w14:textId="46D16384" w:rsidR="00DF178A" w:rsidRDefault="00DF178A" w:rsidP="00DF178A">
      <w:r>
        <w:t xml:space="preserve">Day 3 </w:t>
      </w:r>
    </w:p>
    <w:p w14:paraId="6F585C45" w14:textId="7DE968E6" w:rsidR="003D177A" w:rsidRDefault="003D177A" w:rsidP="00DF178A">
      <w:pPr>
        <w:pStyle w:val="ListParagraph"/>
        <w:numPr>
          <w:ilvl w:val="0"/>
          <w:numId w:val="3"/>
        </w:numPr>
      </w:pPr>
      <w:r>
        <w:t>Recap and answer questions from day two</w:t>
      </w:r>
    </w:p>
    <w:p w14:paraId="1D80BE57" w14:textId="23BEF20B" w:rsidR="00DF178A" w:rsidRDefault="00DF178A" w:rsidP="00DF178A">
      <w:pPr>
        <w:pStyle w:val="ListParagraph"/>
        <w:numPr>
          <w:ilvl w:val="0"/>
          <w:numId w:val="3"/>
        </w:numPr>
      </w:pPr>
      <w:r>
        <w:t>Create, practice, and facilitate a Touch, Wait, Cycle Time discussion</w:t>
      </w:r>
    </w:p>
    <w:p w14:paraId="567FCD5E" w14:textId="1F8F66D0" w:rsidR="00DF178A" w:rsidRDefault="00DF178A" w:rsidP="00DF178A">
      <w:pPr>
        <w:pStyle w:val="ListParagraph"/>
        <w:numPr>
          <w:ilvl w:val="0"/>
          <w:numId w:val="3"/>
        </w:numPr>
      </w:pPr>
      <w:r>
        <w:t>Create, practice, and facilitate a Value Stream Analysis discussion</w:t>
      </w:r>
    </w:p>
    <w:p w14:paraId="3FA3CBC9" w14:textId="770D83ED" w:rsidR="00DF178A" w:rsidRDefault="00DF178A" w:rsidP="00DF178A">
      <w:pPr>
        <w:pStyle w:val="ListParagraph"/>
        <w:numPr>
          <w:ilvl w:val="0"/>
          <w:numId w:val="3"/>
        </w:numPr>
      </w:pPr>
      <w:r>
        <w:t xml:space="preserve">Create, practice, and facilitate a </w:t>
      </w:r>
      <w:r w:rsidR="003D177A">
        <w:t>Solution Prioritization Checklist discussion</w:t>
      </w:r>
    </w:p>
    <w:p w14:paraId="142A0F66" w14:textId="69E39BC9" w:rsidR="003D177A" w:rsidRDefault="003D177A" w:rsidP="003D177A">
      <w:r>
        <w:t xml:space="preserve">Day 4 </w:t>
      </w:r>
    </w:p>
    <w:p w14:paraId="4CEBE97F" w14:textId="71776068" w:rsidR="003D177A" w:rsidRDefault="003D177A" w:rsidP="003D177A">
      <w:pPr>
        <w:pStyle w:val="ListParagraph"/>
        <w:numPr>
          <w:ilvl w:val="0"/>
          <w:numId w:val="4"/>
        </w:numPr>
      </w:pPr>
      <w:r>
        <w:t>Recap and answer questions from day three</w:t>
      </w:r>
    </w:p>
    <w:p w14:paraId="487257D2" w14:textId="7E6A3E7B" w:rsidR="003D177A" w:rsidRDefault="003D177A" w:rsidP="003D177A">
      <w:pPr>
        <w:pStyle w:val="ListParagraph"/>
        <w:numPr>
          <w:ilvl w:val="0"/>
          <w:numId w:val="4"/>
        </w:numPr>
      </w:pPr>
      <w:r>
        <w:t>Create, practice, and facilitate a Project Charter</w:t>
      </w:r>
    </w:p>
    <w:p w14:paraId="78DBB886" w14:textId="660B5A67" w:rsidR="003D177A" w:rsidRDefault="003D177A" w:rsidP="003D177A">
      <w:pPr>
        <w:pStyle w:val="ListParagraph"/>
        <w:numPr>
          <w:ilvl w:val="0"/>
          <w:numId w:val="4"/>
        </w:numPr>
      </w:pPr>
      <w:r>
        <w:t>Select a project to focus on during the 3-month post class session</w:t>
      </w:r>
    </w:p>
    <w:p w14:paraId="509CC179" w14:textId="0AF87979" w:rsidR="003D177A" w:rsidRDefault="006B6585" w:rsidP="003D177A">
      <w:pPr>
        <w:pStyle w:val="ListParagraph"/>
        <w:numPr>
          <w:ilvl w:val="0"/>
          <w:numId w:val="4"/>
        </w:numPr>
      </w:pPr>
      <w:r w:rsidRPr="002E134C">
        <w:t xml:space="preserve">Participants </w:t>
      </w:r>
      <w:r>
        <w:t>give</w:t>
      </w:r>
      <w:r w:rsidR="003D177A">
        <w:t xml:space="preserve"> short presentation on project selected</w:t>
      </w:r>
    </w:p>
    <w:p w14:paraId="5E3ED1AF" w14:textId="77777777" w:rsidR="003D177A" w:rsidRDefault="003D177A" w:rsidP="003D177A">
      <w:pPr>
        <w:pStyle w:val="ListParagraph"/>
      </w:pPr>
    </w:p>
    <w:p w14:paraId="21B83DA6" w14:textId="77777777" w:rsidR="00DF178A" w:rsidRDefault="00DF178A" w:rsidP="00DF178A">
      <w:pPr>
        <w:pStyle w:val="ListParagraph"/>
      </w:pPr>
    </w:p>
    <w:p w14:paraId="4D8CCC5B" w14:textId="77777777" w:rsidR="00DF178A" w:rsidRDefault="00DF178A"/>
    <w:sectPr w:rsidR="00DF17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808BC"/>
    <w:multiLevelType w:val="hybridMultilevel"/>
    <w:tmpl w:val="8830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2135D"/>
    <w:multiLevelType w:val="hybridMultilevel"/>
    <w:tmpl w:val="12E8C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0F24D5"/>
    <w:multiLevelType w:val="hybridMultilevel"/>
    <w:tmpl w:val="62028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08145B"/>
    <w:multiLevelType w:val="hybridMultilevel"/>
    <w:tmpl w:val="1AA47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3915208">
    <w:abstractNumId w:val="1"/>
  </w:num>
  <w:num w:numId="2" w16cid:durableId="883368004">
    <w:abstractNumId w:val="0"/>
  </w:num>
  <w:num w:numId="3" w16cid:durableId="1421412880">
    <w:abstractNumId w:val="2"/>
  </w:num>
  <w:num w:numId="4" w16cid:durableId="7154658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tzQ1tjQ1MTcxNjBV0lEKTi0uzszPAykwrAUAdqGlhSwAAAA="/>
  </w:docVars>
  <w:rsids>
    <w:rsidRoot w:val="00DF178A"/>
    <w:rsid w:val="00256A2C"/>
    <w:rsid w:val="002E134C"/>
    <w:rsid w:val="003D177A"/>
    <w:rsid w:val="006B6585"/>
    <w:rsid w:val="00BB3C61"/>
    <w:rsid w:val="00DF178A"/>
    <w:rsid w:val="00FC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3EC94"/>
  <w15:chartTrackingRefBased/>
  <w15:docId w15:val="{1D934E01-F8D9-4883-99DD-6255AEF46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17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3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Moris</dc:creator>
  <cp:keywords/>
  <dc:description/>
  <cp:lastModifiedBy>Brenda Morris</cp:lastModifiedBy>
  <cp:revision>2</cp:revision>
  <dcterms:created xsi:type="dcterms:W3CDTF">2023-08-16T17:13:00Z</dcterms:created>
  <dcterms:modified xsi:type="dcterms:W3CDTF">2023-08-16T17:13:00Z</dcterms:modified>
</cp:coreProperties>
</file>